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Вячеслав Кочконя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4633"/>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4633"/>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48052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48052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898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898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3477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3477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4893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4893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0102"/>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0102"/>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1425"/>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1425"/>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28443"/>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28443"/>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502864"/>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502864"/>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28394"/>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28394"/>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ячеслав Кочконян</dc:creator>
  <dc:language>ru-RU</dc:language>
  <cp:keywords/>
  <dcterms:created xsi:type="dcterms:W3CDTF">2025-02-19T11:00:55Z</dcterms:created>
  <dcterms:modified xsi:type="dcterms:W3CDTF">2025-02-19T11: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